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5EAB9" w14:textId="524CEED8" w:rsidR="002E724B" w:rsidRDefault="002E724B" w:rsidP="00DD64D7">
      <w:pPr>
        <w:spacing w:after="0" w:line="240" w:lineRule="auto"/>
        <w:rPr>
          <w:rFonts w:ascii="Arial" w:hAnsi="Arial" w:cs="Arial"/>
          <w:b/>
          <w:noProof/>
          <w:sz w:val="36"/>
        </w:rPr>
      </w:pPr>
      <w:r>
        <w:rPr>
          <w:rFonts w:ascii="Arial" w:hAnsi="Arial" w:cs="Arial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483693" wp14:editId="0DCA22F4">
                <wp:simplePos x="0" y="0"/>
                <wp:positionH relativeFrom="margin">
                  <wp:posOffset>1609725</wp:posOffset>
                </wp:positionH>
                <wp:positionV relativeFrom="paragraph">
                  <wp:posOffset>-493395</wp:posOffset>
                </wp:positionV>
                <wp:extent cx="4343400" cy="10191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19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E79935" w14:textId="77777777" w:rsidR="00DD64D7" w:rsidRPr="00395E39" w:rsidRDefault="00DD64D7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 xml:space="preserve">Office of Title III Program </w:t>
                            </w:r>
                          </w:p>
                          <w:p w14:paraId="6DED56A6" w14:textId="77777777" w:rsidR="00DD64D7" w:rsidRPr="002E724B" w:rsidRDefault="00DE61EF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</w:pPr>
                            <w:r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>Quarterly</w:t>
                            </w:r>
                            <w:r w:rsidR="00DD64D7" w:rsidRPr="002E724B">
                              <w:rPr>
                                <w:rFonts w:ascii="Arial" w:hAnsi="Arial" w:cs="Arial"/>
                                <w:b/>
                                <w:color w:val="4472C4" w:themeColor="accent1"/>
                                <w:sz w:val="40"/>
                              </w:rPr>
                              <w:t xml:space="preserve"> Report</w:t>
                            </w:r>
                          </w:p>
                          <w:p w14:paraId="45221AB0" w14:textId="77DDDEB0" w:rsidR="00DD64D7" w:rsidRPr="00395E39" w:rsidRDefault="00DD64D7" w:rsidP="00DD64D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</w:pP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2E724B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3</w:t>
                            </w:r>
                            <w:r w:rsidRPr="00395E39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-</w:t>
                            </w:r>
                            <w:r w:rsidR="00DE61EF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202</w:t>
                            </w:r>
                            <w:r w:rsidR="002E724B">
                              <w:rPr>
                                <w:rFonts w:ascii="Arial" w:hAnsi="Arial" w:cs="Arial"/>
                                <w:b/>
                                <w:color w:val="171717" w:themeColor="background2" w:themeShade="1A"/>
                                <w:sz w:val="40"/>
                              </w:rPr>
                              <w:t>4</w:t>
                            </w:r>
                          </w:p>
                          <w:p w14:paraId="4866997E" w14:textId="77777777" w:rsidR="00DD64D7" w:rsidRDefault="00DD64D7" w:rsidP="00DD64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8369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75pt;margin-top:-38.85pt;width:342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" fillcolor="window" stroked="f" strokeweight=".5pt">
                <v:textbox>
                  <w:txbxContent>
                    <w:p w14:paraId="36E79935" w14:textId="77777777" w:rsidR="00DD64D7" w:rsidRPr="00395E39" w:rsidRDefault="00DD64D7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 xml:space="preserve">Office of Title III Program </w:t>
                      </w:r>
                    </w:p>
                    <w:p w14:paraId="6DED56A6" w14:textId="77777777" w:rsidR="00DD64D7" w:rsidRPr="002E724B" w:rsidRDefault="00DE61EF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</w:pPr>
                      <w:r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>Quarterly</w:t>
                      </w:r>
                      <w:r w:rsidR="00DD64D7" w:rsidRPr="002E724B">
                        <w:rPr>
                          <w:rFonts w:ascii="Arial" w:hAnsi="Arial" w:cs="Arial"/>
                          <w:b/>
                          <w:color w:val="4472C4" w:themeColor="accent1"/>
                          <w:sz w:val="40"/>
                        </w:rPr>
                        <w:t xml:space="preserve"> Report</w:t>
                      </w:r>
                    </w:p>
                    <w:p w14:paraId="45221AB0" w14:textId="77DDDEB0" w:rsidR="00DD64D7" w:rsidRPr="00395E39" w:rsidRDefault="00DD64D7" w:rsidP="00DD64D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</w:pP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2E724B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3</w:t>
                      </w:r>
                      <w:r w:rsidRPr="00395E39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-</w:t>
                      </w:r>
                      <w:r w:rsidR="00DE61EF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202</w:t>
                      </w:r>
                      <w:r w:rsidR="002E724B">
                        <w:rPr>
                          <w:rFonts w:ascii="Arial" w:hAnsi="Arial" w:cs="Arial"/>
                          <w:b/>
                          <w:color w:val="171717" w:themeColor="background2" w:themeShade="1A"/>
                          <w:sz w:val="40"/>
                        </w:rPr>
                        <w:t>4</w:t>
                      </w:r>
                    </w:p>
                    <w:p w14:paraId="4866997E" w14:textId="77777777" w:rsidR="00DD64D7" w:rsidRDefault="00DD64D7" w:rsidP="00DD64D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16F82F5" wp14:editId="084A834E">
            <wp:simplePos x="0" y="0"/>
            <wp:positionH relativeFrom="column">
              <wp:posOffset>-403860</wp:posOffset>
            </wp:positionH>
            <wp:positionV relativeFrom="paragraph">
              <wp:posOffset>-586740</wp:posOffset>
            </wp:positionV>
            <wp:extent cx="1938545" cy="1150620"/>
            <wp:effectExtent l="0" t="0" r="5080" b="0"/>
            <wp:wrapNone/>
            <wp:docPr id="1460550497" name="Picture 1460550497" descr="https://encrypted-tbn1.gstatic.com/images?q=tbn:ANd9GcRYxD26LYTnHf8wiRfnPOOG3Vymf4P2Lfc0FiODKd5tEMF82Vx1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encrypted-tbn1.gstatic.com/images?q=tbn:ANd9GcRYxD26LYTnHf8wiRfnPOOG3Vymf4P2Lfc0FiODKd5tEMF82Vx1U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54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E113D" w14:textId="77777777" w:rsidR="002E724B" w:rsidRDefault="002E724B" w:rsidP="00DD64D7">
      <w:pPr>
        <w:spacing w:after="0" w:line="240" w:lineRule="auto"/>
        <w:rPr>
          <w:rFonts w:ascii="Arial" w:hAnsi="Arial" w:cs="Arial"/>
          <w:b/>
          <w:sz w:val="36"/>
        </w:rPr>
      </w:pPr>
    </w:p>
    <w:p w14:paraId="453D7DF1" w14:textId="6C73C875" w:rsidR="00DD64D7" w:rsidRPr="00B344A3" w:rsidRDefault="00DD64D7" w:rsidP="00DD64D7">
      <w:pPr>
        <w:spacing w:after="0" w:line="240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36"/>
        </w:rPr>
        <w:t xml:space="preserve">                        </w:t>
      </w:r>
      <w:r>
        <w:rPr>
          <w:rFonts w:ascii="Arial" w:hAnsi="Arial" w:cs="Arial"/>
          <w:b/>
          <w:sz w:val="36"/>
        </w:rPr>
        <w:tab/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2800"/>
        <w:gridCol w:w="2350"/>
        <w:gridCol w:w="5200"/>
      </w:tblGrid>
      <w:tr w:rsidR="00DD64D7" w:rsidRPr="00CA5263" w14:paraId="4E7512E7" w14:textId="77777777" w:rsidTr="001849DE">
        <w:tc>
          <w:tcPr>
            <w:tcW w:w="2800" w:type="dxa"/>
          </w:tcPr>
          <w:p w14:paraId="631559DF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Date</w:t>
            </w:r>
          </w:p>
        </w:tc>
        <w:sdt>
          <w:sdtPr>
            <w:rPr>
              <w:rFonts w:ascii="Arial" w:hAnsi="Arial" w:cs="Arial"/>
              <w:color w:val="3B3838" w:themeColor="background2" w:themeShade="40"/>
              <w:sz w:val="24"/>
            </w:rPr>
            <w:id w:val="1561130772"/>
            <w:placeholder>
              <w:docPart w:val="27EF7559A3CE461CA0AFD294C216737E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550" w:type="dxa"/>
                <w:gridSpan w:val="2"/>
              </w:tcPr>
              <w:p w14:paraId="45259940" w14:textId="77777777" w:rsidR="00DD64D7" w:rsidRPr="00C9410D" w:rsidRDefault="00DD64D7" w:rsidP="00325B2E">
                <w:pPr>
                  <w:spacing w:after="60"/>
                  <w:rPr>
                    <w:rFonts w:ascii="Arial" w:hAnsi="Arial" w:cs="Arial"/>
                    <w:sz w:val="24"/>
                  </w:rPr>
                </w:pPr>
                <w:r w:rsidRPr="003603C3">
                  <w:rPr>
                    <w:rStyle w:val="PlaceholderText"/>
                    <w:rFonts w:ascii="Arial" w:hAnsi="Arial" w:cs="Arial"/>
                    <w:color w:val="3B3838" w:themeColor="background2" w:themeShade="40"/>
                    <w:sz w:val="24"/>
                  </w:rPr>
                  <w:t>Click here to enter a date.</w:t>
                </w:r>
              </w:p>
            </w:tc>
          </w:sdtContent>
        </w:sdt>
      </w:tr>
      <w:tr w:rsidR="00DD64D7" w:rsidRPr="00CA5263" w14:paraId="1826E4BA" w14:textId="77777777" w:rsidTr="001849DE">
        <w:tc>
          <w:tcPr>
            <w:tcW w:w="2800" w:type="dxa"/>
            <w:shd w:val="clear" w:color="auto" w:fill="auto"/>
          </w:tcPr>
          <w:p w14:paraId="7C62FBE9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Director</w:t>
            </w:r>
          </w:p>
        </w:tc>
        <w:tc>
          <w:tcPr>
            <w:tcW w:w="7550" w:type="dxa"/>
            <w:gridSpan w:val="2"/>
            <w:shd w:val="clear" w:color="auto" w:fill="auto"/>
          </w:tcPr>
          <w:p w14:paraId="7C670B3C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DD64D7" w:rsidRPr="00CA5263" w14:paraId="0D4914CC" w14:textId="77777777" w:rsidTr="001849DE">
        <w:tc>
          <w:tcPr>
            <w:tcW w:w="2800" w:type="dxa"/>
            <w:shd w:val="clear" w:color="auto" w:fill="auto"/>
          </w:tcPr>
          <w:p w14:paraId="272164A6" w14:textId="77777777" w:rsidR="00DD64D7" w:rsidRPr="004F7CEA" w:rsidRDefault="00DD64D7" w:rsidP="00325B2E">
            <w:pPr>
              <w:spacing w:after="60"/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</w:pPr>
            <w:r w:rsidRPr="004F7CEA">
              <w:rPr>
                <w:rFonts w:ascii="Arial" w:hAnsi="Arial" w:cs="Arial"/>
                <w:b/>
                <w:color w:val="3B3838" w:themeColor="background2" w:themeShade="40"/>
                <w:sz w:val="24"/>
                <w:szCs w:val="24"/>
              </w:rPr>
              <w:t>Activity Name</w:t>
            </w:r>
          </w:p>
        </w:tc>
        <w:tc>
          <w:tcPr>
            <w:tcW w:w="7550" w:type="dxa"/>
            <w:gridSpan w:val="2"/>
            <w:shd w:val="clear" w:color="auto" w:fill="auto"/>
          </w:tcPr>
          <w:p w14:paraId="471F0D2B" w14:textId="77777777" w:rsidR="00DD64D7" w:rsidRPr="00C9410D" w:rsidRDefault="00DD64D7" w:rsidP="00325B2E">
            <w:pPr>
              <w:spacing w:after="60"/>
              <w:rPr>
                <w:rFonts w:ascii="Arial" w:hAnsi="Arial" w:cs="Arial"/>
                <w:sz w:val="24"/>
              </w:rPr>
            </w:pPr>
          </w:p>
        </w:tc>
      </w:tr>
      <w:tr w:rsidR="001849DE" w:rsidRPr="00CA5263" w14:paraId="6E84B7D9" w14:textId="77777777" w:rsidTr="001B0A79">
        <w:tc>
          <w:tcPr>
            <w:tcW w:w="10350" w:type="dxa"/>
            <w:gridSpan w:val="3"/>
            <w:shd w:val="clear" w:color="auto" w:fill="auto"/>
          </w:tcPr>
          <w:p w14:paraId="47AF9859" w14:textId="77777777" w:rsidR="001849DE" w:rsidRDefault="001849DE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r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Choose your Title III Grant: </w:t>
            </w:r>
          </w:p>
          <w:p w14:paraId="367457B0" w14:textId="5D7CDC07" w:rsidR="001849DE" w:rsidRDefault="00000000" w:rsidP="002E724B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53072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49DE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HBCU</w:t>
            </w:r>
            <w:r w:rsidR="001849DE" w:rsidRPr="003603C3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23517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49DE" w:rsidRPr="003603C3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FUTURE ACT</w:t>
            </w:r>
          </w:p>
          <w:p w14:paraId="2854CE1C" w14:textId="78B7B156" w:rsidR="001849DE" w:rsidRDefault="00000000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-70656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49DE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1</w:t>
            </w:r>
            <w:r w:rsidR="001849DE" w:rsidRPr="00DE61EF">
              <w:rPr>
                <w:rFonts w:ascii="Arial" w:hAnsi="Arial" w:cs="Arial"/>
                <w:b/>
                <w:color w:val="3B3838" w:themeColor="background2" w:themeShade="40"/>
                <w:sz w:val="24"/>
                <w:vertAlign w:val="superscript"/>
              </w:rPr>
              <w:t>st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Quarterly Report (October 1, 202</w:t>
            </w:r>
            <w:r w:rsidR="002E724B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3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– December 31, 202</w:t>
            </w:r>
            <w:r w:rsidR="002E724B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3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)</w:t>
            </w:r>
          </w:p>
          <w:p w14:paraId="5873D379" w14:textId="6713EE51" w:rsidR="001849DE" w:rsidRPr="003603C3" w:rsidRDefault="00000000" w:rsidP="00325B2E">
            <w:pPr>
              <w:spacing w:after="60"/>
              <w:jc w:val="center"/>
              <w:rPr>
                <w:rFonts w:ascii="Arial" w:hAnsi="Arial" w:cs="Arial"/>
                <w:b/>
                <w:color w:val="3B3838" w:themeColor="background2" w:themeShade="40"/>
                <w:sz w:val="24"/>
              </w:rPr>
            </w:pPr>
            <w:sdt>
              <w:sdtPr>
                <w:rPr>
                  <w:rFonts w:ascii="Arial" w:hAnsi="Arial" w:cs="Arial"/>
                  <w:b/>
                  <w:color w:val="3B3838" w:themeColor="background2" w:themeShade="40"/>
                  <w:sz w:val="24"/>
                </w:rPr>
                <w:id w:val="1567292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849DE">
                  <w:rPr>
                    <w:rFonts w:ascii="MS Gothic" w:eastAsia="MS Gothic" w:hAnsi="MS Gothic" w:cs="Arial" w:hint="eastAsia"/>
                    <w:b/>
                    <w:color w:val="3B3838" w:themeColor="background2" w:themeShade="40"/>
                    <w:sz w:val="24"/>
                  </w:rPr>
                  <w:t>☐</w:t>
                </w:r>
              </w:sdtContent>
            </w:sdt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3</w:t>
            </w:r>
            <w:r w:rsidR="001849DE" w:rsidRPr="00DE61EF">
              <w:rPr>
                <w:rFonts w:ascii="Arial" w:hAnsi="Arial" w:cs="Arial"/>
                <w:b/>
                <w:color w:val="3B3838" w:themeColor="background2" w:themeShade="40"/>
                <w:sz w:val="24"/>
                <w:vertAlign w:val="superscript"/>
              </w:rPr>
              <w:t>rd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Quarterly Report (</w:t>
            </w:r>
            <w:r w:rsidR="00383CBB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April 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1, 202</w:t>
            </w:r>
            <w:r w:rsidR="00383CBB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4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 xml:space="preserve"> – June 30, 202</w:t>
            </w:r>
            <w:r w:rsidR="002E724B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4</w:t>
            </w:r>
            <w:r w:rsidR="001849DE">
              <w:rPr>
                <w:rFonts w:ascii="Arial" w:hAnsi="Arial" w:cs="Arial"/>
                <w:b/>
                <w:color w:val="3B3838" w:themeColor="background2" w:themeShade="40"/>
                <w:sz w:val="24"/>
              </w:rPr>
              <w:t>)</w:t>
            </w:r>
          </w:p>
        </w:tc>
      </w:tr>
      <w:tr w:rsidR="00DD64D7" w:rsidRPr="00B03A6D" w14:paraId="4C72FBB2" w14:textId="77777777" w:rsidTr="002E724B">
        <w:tc>
          <w:tcPr>
            <w:tcW w:w="10350" w:type="dxa"/>
            <w:gridSpan w:val="3"/>
            <w:shd w:val="clear" w:color="auto" w:fill="4472C4" w:themeFill="accent1"/>
          </w:tcPr>
          <w:p w14:paraId="748DF970" w14:textId="77777777" w:rsidR="00DD64D7" w:rsidRPr="00395E39" w:rsidRDefault="00DD64D7" w:rsidP="00325B2E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I: </w:t>
            </w:r>
            <w:r w:rsidRPr="00395E39">
              <w:rPr>
                <w:rFonts w:ascii="Arial" w:eastAsia="Times New Roman" w:hAnsi="Arial" w:cs="Arial"/>
                <w:b/>
                <w:smallCaps/>
                <w:color w:val="FFFFFF" w:themeColor="background1"/>
                <w:w w:val="106"/>
                <w:sz w:val="24"/>
                <w:szCs w:val="24"/>
              </w:rPr>
              <w:t>Objective Status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 </w:t>
            </w:r>
          </w:p>
          <w:p w14:paraId="05A73667" w14:textId="77777777" w:rsidR="00DD64D7" w:rsidRPr="00395E39" w:rsidRDefault="00DD64D7" w:rsidP="00325B2E">
            <w:pPr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Provide a brief update of the status of each objective. </w:t>
            </w:r>
          </w:p>
          <w:p w14:paraId="7ADEB281" w14:textId="77777777" w:rsidR="00DD64D7" w:rsidRPr="00B03A6D" w:rsidRDefault="00DD64D7" w:rsidP="00325B2E">
            <w:pPr>
              <w:jc w:val="center"/>
              <w:rPr>
                <w:rFonts w:ascii="Arial" w:hAnsi="Arial" w:cs="Arial"/>
                <w:color w:val="002060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Please </w:t>
            </w:r>
            <w:r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>type</w:t>
            </w:r>
            <w:r w:rsidRPr="00395E39">
              <w:rPr>
                <w:rFonts w:ascii="Arial" w:eastAsia="Times New Roman" w:hAnsi="Arial" w:cs="Arial"/>
                <w:b/>
                <w:color w:val="FFFFFF" w:themeColor="background1"/>
                <w:sz w:val="24"/>
                <w:szCs w:val="24"/>
              </w:rPr>
              <w:t xml:space="preserve"> all objectives as they are written in the proposal. Include measurable outcome, baseline data, and performance indicators.</w:t>
            </w:r>
          </w:p>
        </w:tc>
      </w:tr>
      <w:tr w:rsidR="00DD64D7" w:rsidRPr="00B03A6D" w14:paraId="5BF688A1" w14:textId="77777777" w:rsidTr="001849DE">
        <w:trPr>
          <w:trHeight w:val="593"/>
        </w:trPr>
        <w:tc>
          <w:tcPr>
            <w:tcW w:w="5150" w:type="dxa"/>
            <w:gridSpan w:val="2"/>
          </w:tcPr>
          <w:p w14:paraId="02C280E3" w14:textId="0833C1FA" w:rsidR="00790605" w:rsidRDefault="00790605" w:rsidP="00325B2E">
            <w:pPr>
              <w:rPr>
                <w:rFonts w:ascii="Arial" w:hAnsi="Arial" w:cs="Arial"/>
                <w:sz w:val="24"/>
                <w:szCs w:val="24"/>
              </w:rPr>
            </w:pPr>
            <w:r w:rsidRPr="00FF04C6">
              <w:rPr>
                <w:rFonts w:ascii="Arial" w:hAnsi="Arial" w:cs="Arial"/>
                <w:b/>
                <w:sz w:val="24"/>
                <w:szCs w:val="24"/>
              </w:rPr>
              <w:t xml:space="preserve">Status of Objective(s): Type out objectives as it is written in the approved proposal. </w:t>
            </w:r>
          </w:p>
          <w:p w14:paraId="2DCEE71F" w14:textId="77777777" w:rsidR="00DD64D7" w:rsidRPr="003603C3" w:rsidRDefault="00DD64D7" w:rsidP="00300E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75856A8C" w14:textId="13C11F61" w:rsidR="00DD64D7" w:rsidRPr="00790605" w:rsidRDefault="00DD64D7" w:rsidP="00325B2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90605">
              <w:rPr>
                <w:rFonts w:ascii="Arial" w:hAnsi="Arial" w:cs="Arial"/>
                <w:b/>
                <w:sz w:val="24"/>
                <w:szCs w:val="24"/>
              </w:rPr>
              <w:t>Status of Performance Indicators</w:t>
            </w:r>
          </w:p>
          <w:p w14:paraId="1A557858" w14:textId="77777777" w:rsidR="00DD64D7" w:rsidRPr="003603C3" w:rsidRDefault="00DD64D7" w:rsidP="00325B2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64D7" w:rsidRPr="00B03A6D" w14:paraId="22FDF514" w14:textId="77777777" w:rsidTr="001849DE">
        <w:tc>
          <w:tcPr>
            <w:tcW w:w="5150" w:type="dxa"/>
            <w:gridSpan w:val="2"/>
          </w:tcPr>
          <w:p w14:paraId="724783E8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1:</w:t>
            </w:r>
          </w:p>
          <w:p w14:paraId="27F57024" w14:textId="77777777" w:rsidR="00DD64D7" w:rsidRPr="003603C3" w:rsidRDefault="00DD64D7" w:rsidP="00325B2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0DDBD884" w14:textId="77777777" w:rsidR="00DD64D7" w:rsidRPr="002E724B" w:rsidRDefault="00DD64D7" w:rsidP="00325B2E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460E05B6" w14:textId="77777777" w:rsidR="00DD64D7" w:rsidRPr="002E724B" w:rsidRDefault="00DD64D7" w:rsidP="00325B2E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2EE0DEFF" w14:textId="77777777" w:rsidTr="001849DE">
        <w:tc>
          <w:tcPr>
            <w:tcW w:w="5150" w:type="dxa"/>
            <w:gridSpan w:val="2"/>
          </w:tcPr>
          <w:p w14:paraId="0FEAF186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2:</w:t>
            </w:r>
          </w:p>
          <w:p w14:paraId="433BFA4E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434062B8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6EFE5A7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48E653AD" w14:textId="77777777" w:rsidTr="001849DE">
        <w:trPr>
          <w:trHeight w:val="332"/>
        </w:trPr>
        <w:tc>
          <w:tcPr>
            <w:tcW w:w="5150" w:type="dxa"/>
            <w:gridSpan w:val="2"/>
          </w:tcPr>
          <w:p w14:paraId="03AFD191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3:</w:t>
            </w:r>
          </w:p>
          <w:p w14:paraId="0B075E3A" w14:textId="77777777" w:rsidR="00300ED0" w:rsidRPr="003603C3" w:rsidRDefault="00300ED0" w:rsidP="00300E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34B6938A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B46DF0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63098D67" w14:textId="77777777" w:rsidTr="001849DE">
        <w:trPr>
          <w:trHeight w:val="386"/>
        </w:trPr>
        <w:tc>
          <w:tcPr>
            <w:tcW w:w="5150" w:type="dxa"/>
            <w:gridSpan w:val="2"/>
          </w:tcPr>
          <w:p w14:paraId="4724E8AB" w14:textId="77777777" w:rsidR="00300ED0" w:rsidRPr="003603C3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 w:rsidRPr="003603C3">
              <w:rPr>
                <w:rFonts w:ascii="Arial" w:hAnsi="Arial" w:cs="Arial"/>
                <w:sz w:val="24"/>
                <w:szCs w:val="24"/>
              </w:rPr>
              <w:t>Objective #4:</w:t>
            </w:r>
          </w:p>
          <w:p w14:paraId="6DFEB346" w14:textId="77777777" w:rsidR="00300ED0" w:rsidRPr="003603C3" w:rsidRDefault="00300ED0" w:rsidP="00300ED0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00" w:type="dxa"/>
          </w:tcPr>
          <w:p w14:paraId="5F306563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2E724B">
              <w:rPr>
                <w:rFonts w:ascii="Arial" w:hAnsi="Arial" w:cs="Arial"/>
                <w:bCs/>
                <w:sz w:val="24"/>
                <w:szCs w:val="24"/>
              </w:rPr>
              <w:t>Status of Performance Indicators:</w:t>
            </w:r>
          </w:p>
          <w:p w14:paraId="5EAE629A" w14:textId="77777777" w:rsidR="00300ED0" w:rsidRPr="002E724B" w:rsidRDefault="00300ED0" w:rsidP="00300ED0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00ED0" w:rsidRPr="00B03A6D" w14:paraId="0F8DD6CD" w14:textId="77777777" w:rsidTr="001849DE">
        <w:tc>
          <w:tcPr>
            <w:tcW w:w="10350" w:type="dxa"/>
            <w:gridSpan w:val="3"/>
          </w:tcPr>
          <w:p w14:paraId="008291FF" w14:textId="77777777" w:rsidR="00300ED0" w:rsidRPr="003603C3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Have you encountered any challenges?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3062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eastAsia="Times New Roman" w:hAnsi="Arial" w:cs="Arial"/>
                  <w:w w:val="106"/>
                  <w:sz w:val="24"/>
                  <w:szCs w:val="24"/>
                </w:rPr>
                <w:id w:val="-137537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603C3">
                  <w:rPr>
                    <w:rFonts w:ascii="MS Gothic" w:eastAsia="MS Gothic" w:hAnsi="MS Gothic" w:cs="Arial" w:hint="eastAsia"/>
                    <w:w w:val="106"/>
                    <w:sz w:val="24"/>
                    <w:szCs w:val="24"/>
                  </w:rPr>
                  <w:t>☐</w:t>
                </w:r>
              </w:sdtContent>
            </w:sdt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No</w:t>
            </w:r>
          </w:p>
          <w:p w14:paraId="2C27947E" w14:textId="77777777" w:rsidR="00300ED0" w:rsidRPr="003603C3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>If yes, describe any challenges encountered (in the below</w:t>
            </w:r>
            <w:r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 space</w:t>
            </w:r>
            <w:r w:rsidRPr="003603C3">
              <w:rPr>
                <w:rFonts w:ascii="Arial" w:eastAsia="Times New Roman" w:hAnsi="Arial" w:cs="Arial"/>
                <w:w w:val="106"/>
                <w:sz w:val="24"/>
                <w:szCs w:val="24"/>
              </w:rPr>
              <w:t xml:space="preserve">). </w:t>
            </w:r>
          </w:p>
          <w:p w14:paraId="057869BD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77D2CF8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18331C39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7BCE64C9" w14:textId="77777777" w:rsidR="00300ED0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  <w:p w14:paraId="37FD680F" w14:textId="77777777" w:rsidR="00300ED0" w:rsidRPr="00FF7506" w:rsidRDefault="00300ED0" w:rsidP="00300ED0">
            <w:pPr>
              <w:rPr>
                <w:rFonts w:ascii="Arial" w:eastAsia="Times New Roman" w:hAnsi="Arial" w:cs="Arial"/>
                <w:w w:val="106"/>
                <w:sz w:val="24"/>
                <w:szCs w:val="24"/>
              </w:rPr>
            </w:pPr>
          </w:p>
        </w:tc>
      </w:tr>
      <w:tr w:rsidR="00300ED0" w:rsidRPr="00B03A6D" w14:paraId="563695A8" w14:textId="77777777" w:rsidTr="002E724B">
        <w:trPr>
          <w:trHeight w:val="521"/>
        </w:trPr>
        <w:tc>
          <w:tcPr>
            <w:tcW w:w="10350" w:type="dxa"/>
            <w:gridSpan w:val="3"/>
            <w:shd w:val="clear" w:color="auto" w:fill="4472C4" w:themeFill="accent1"/>
          </w:tcPr>
          <w:p w14:paraId="4F7637A9" w14:textId="77777777" w:rsidR="00300ED0" w:rsidRPr="00395E39" w:rsidRDefault="00300ED0" w:rsidP="00300ED0">
            <w:pPr>
              <w:jc w:val="center"/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</w:pP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 xml:space="preserve">Part </w:t>
            </w:r>
            <w:r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II</w:t>
            </w:r>
            <w:r w:rsidRPr="00395E39">
              <w:rPr>
                <w:rFonts w:ascii="Arial" w:hAnsi="Arial" w:cs="Arial"/>
                <w:b/>
                <w:smallCaps/>
                <w:color w:val="FFFFFF" w:themeColor="background1"/>
                <w:sz w:val="24"/>
                <w:szCs w:val="24"/>
              </w:rPr>
              <w:t>: Activity Management and Documentation</w:t>
            </w:r>
          </w:p>
          <w:p w14:paraId="05422949" w14:textId="77777777" w:rsidR="00300ED0" w:rsidRPr="00B03A6D" w:rsidRDefault="00300ED0" w:rsidP="00300E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95E3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Please respond to the following</w:t>
            </w:r>
          </w:p>
        </w:tc>
      </w:tr>
      <w:tr w:rsidR="00300ED0" w:rsidRPr="00B03A6D" w14:paraId="5B86ED3E" w14:textId="77777777" w:rsidTr="001849DE">
        <w:tc>
          <w:tcPr>
            <w:tcW w:w="5150" w:type="dxa"/>
            <w:gridSpan w:val="2"/>
          </w:tcPr>
          <w:p w14:paraId="07183A75" w14:textId="77777777" w:rsidR="00300ED0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 xml:space="preserve">Are all Time and Efforts completed, submitted and up-to-date in the Title III office? </w:t>
            </w:r>
          </w:p>
          <w:p w14:paraId="4787479C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no, provide a detailed explanation. </w:t>
            </w:r>
          </w:p>
        </w:tc>
        <w:tc>
          <w:tcPr>
            <w:tcW w:w="5200" w:type="dxa"/>
          </w:tcPr>
          <w:p w14:paraId="2BD312DA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2722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3926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No</w:t>
            </w:r>
          </w:p>
        </w:tc>
      </w:tr>
      <w:tr w:rsidR="00300ED0" w:rsidRPr="00B03A6D" w14:paraId="40E8C8A1" w14:textId="77777777" w:rsidTr="001849DE">
        <w:trPr>
          <w:trHeight w:val="70"/>
        </w:trPr>
        <w:tc>
          <w:tcPr>
            <w:tcW w:w="5150" w:type="dxa"/>
            <w:gridSpan w:val="2"/>
          </w:tcPr>
          <w:p w14:paraId="62483844" w14:textId="77777777" w:rsidR="00300ED0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03A6D">
              <w:rPr>
                <w:rFonts w:ascii="Arial" w:hAnsi="Arial" w:cs="Arial"/>
                <w:sz w:val="24"/>
                <w:szCs w:val="24"/>
              </w:rPr>
              <w:t>Has all the equipment for your activity been tagged</w:t>
            </w:r>
            <w:r>
              <w:rPr>
                <w:rFonts w:ascii="Arial" w:hAnsi="Arial" w:cs="Arial"/>
                <w:sz w:val="24"/>
                <w:szCs w:val="24"/>
              </w:rPr>
              <w:t xml:space="preserve"> by the O</w:t>
            </w:r>
            <w:r w:rsidRPr="00B03A6D">
              <w:rPr>
                <w:rFonts w:ascii="Arial" w:hAnsi="Arial" w:cs="Arial"/>
                <w:sz w:val="24"/>
                <w:szCs w:val="24"/>
              </w:rPr>
              <w:t>ffice</w:t>
            </w:r>
            <w:r>
              <w:rPr>
                <w:rFonts w:ascii="Arial" w:hAnsi="Arial" w:cs="Arial"/>
                <w:sz w:val="24"/>
                <w:szCs w:val="24"/>
              </w:rPr>
              <w:t xml:space="preserve"> of Title III</w:t>
            </w:r>
            <w:r w:rsidRPr="00B03A6D">
              <w:rPr>
                <w:rFonts w:ascii="Arial" w:hAnsi="Arial" w:cs="Arial"/>
                <w:sz w:val="24"/>
                <w:szCs w:val="24"/>
              </w:rPr>
              <w:t>?</w:t>
            </w:r>
          </w:p>
          <w:p w14:paraId="07A37341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, provide a detailed explanation.</w:t>
            </w:r>
          </w:p>
        </w:tc>
        <w:tc>
          <w:tcPr>
            <w:tcW w:w="5200" w:type="dxa"/>
          </w:tcPr>
          <w:p w14:paraId="24894355" w14:textId="77777777" w:rsidR="00300ED0" w:rsidRPr="00B03A6D" w:rsidRDefault="00300ED0" w:rsidP="00300ED0">
            <w:pPr>
              <w:tabs>
                <w:tab w:val="right" w:pos="10800"/>
              </w:tabs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591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Yes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79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 xml:space="preserve">No 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9180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4"/>
                <w:szCs w:val="24"/>
              </w:rPr>
              <w:t>N/A</w:t>
            </w:r>
          </w:p>
        </w:tc>
      </w:tr>
      <w:tr w:rsidR="00300ED0" w:rsidRPr="00B03A6D" w14:paraId="428A8BD3" w14:textId="77777777" w:rsidTr="001849DE">
        <w:trPr>
          <w:trHeight w:val="70"/>
        </w:trPr>
        <w:tc>
          <w:tcPr>
            <w:tcW w:w="5150" w:type="dxa"/>
            <w:gridSpan w:val="2"/>
            <w:shd w:val="clear" w:color="auto" w:fill="auto"/>
          </w:tcPr>
          <w:p w14:paraId="3D659D88" w14:textId="77777777" w:rsidR="00300ED0" w:rsidRPr="00B03A6D" w:rsidRDefault="00300ED0" w:rsidP="00300ED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What supporting documentation is being collected to display achievement of each approved objective? </w:t>
            </w:r>
          </w:p>
        </w:tc>
        <w:tc>
          <w:tcPr>
            <w:tcW w:w="5200" w:type="dxa"/>
            <w:shd w:val="clear" w:color="auto" w:fill="auto"/>
          </w:tcPr>
          <w:p w14:paraId="7E594A76" w14:textId="77777777" w:rsidR="00300ED0" w:rsidRPr="00B03A6D" w:rsidRDefault="00300ED0" w:rsidP="00300ED0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22FA56" w14:textId="77777777" w:rsidR="00DD64D7" w:rsidRPr="008B13D6" w:rsidRDefault="00DD64D7" w:rsidP="00DD64D7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sz w:val="24"/>
        </w:rPr>
      </w:pPr>
    </w:p>
    <w:p w14:paraId="50EAA988" w14:textId="77777777" w:rsidR="00DD64D7" w:rsidRDefault="00DD64D7" w:rsidP="00DD64D7">
      <w:pPr>
        <w:pBdr>
          <w:bottom w:val="single" w:sz="12" w:space="0" w:color="auto"/>
        </w:pBdr>
        <w:spacing w:after="0" w:line="240" w:lineRule="auto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(Note: Submit All Supporting Documents with Your Report)</w:t>
      </w:r>
    </w:p>
    <w:p w14:paraId="55769CA6" w14:textId="77777777" w:rsidR="00DD64D7" w:rsidRPr="008B13D6" w:rsidRDefault="00DD64D7" w:rsidP="002D526B">
      <w:pPr>
        <w:pBdr>
          <w:bottom w:val="single" w:sz="12" w:space="0" w:color="auto"/>
        </w:pBdr>
        <w:spacing w:after="0" w:line="240" w:lineRule="auto"/>
        <w:rPr>
          <w:rFonts w:ascii="Arial" w:hAnsi="Arial" w:cs="Arial"/>
          <w:b/>
          <w:i/>
          <w:sz w:val="24"/>
        </w:rPr>
      </w:pPr>
    </w:p>
    <w:p w14:paraId="426468C4" w14:textId="77777777" w:rsidR="00DD64D7" w:rsidRPr="00B51F13" w:rsidRDefault="00DD64D7" w:rsidP="00DD64D7">
      <w:pPr>
        <w:spacing w:after="240" w:line="240" w:lineRule="auto"/>
        <w:jc w:val="center"/>
        <w:rPr>
          <w:rFonts w:ascii="Arial" w:hAnsi="Arial" w:cs="Arial"/>
          <w:b/>
          <w:caps/>
          <w:sz w:val="24"/>
        </w:rPr>
      </w:pPr>
      <w:r w:rsidRPr="00B51F13">
        <w:rPr>
          <w:rFonts w:ascii="Arial" w:hAnsi="Arial" w:cs="Arial"/>
          <w:b/>
          <w:caps/>
          <w:sz w:val="24"/>
        </w:rPr>
        <w:t xml:space="preserve">Approval: </w:t>
      </w:r>
    </w:p>
    <w:p w14:paraId="21140697" w14:textId="5AD53161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>
        <w:rPr>
          <w:rFonts w:ascii="Arial" w:eastAsia="Times New Roman" w:hAnsi="Arial" w:cs="Arial"/>
          <w:sz w:val="24"/>
          <w:szCs w:val="24"/>
        </w:rPr>
        <w:t>Activity Director</w:t>
      </w:r>
      <w:r w:rsidRPr="00CE2445">
        <w:rPr>
          <w:rFonts w:ascii="Arial" w:eastAsia="Times New Roman" w:hAnsi="Arial" w:cs="Arial"/>
          <w:sz w:val="24"/>
          <w:szCs w:val="24"/>
        </w:rPr>
        <w:t>: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         </w:t>
      </w:r>
      <w:r w:rsidR="002E724B">
        <w:rPr>
          <w:rFonts w:ascii="Arial" w:eastAsia="Times New Roman" w:hAnsi="Arial" w:cs="Arial"/>
          <w:sz w:val="24"/>
          <w:szCs w:val="24"/>
        </w:rPr>
        <w:t xml:space="preserve">    </w:t>
      </w:r>
      <w:r w:rsidRPr="00CE2445"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  <w:r w:rsidR="002E724B">
        <w:rPr>
          <w:rFonts w:ascii="Arial" w:eastAsia="Times New Roman" w:hAnsi="Arial" w:cs="Arial"/>
          <w:sz w:val="24"/>
          <w:szCs w:val="24"/>
          <w:u w:val="single"/>
        </w:rPr>
        <w:t xml:space="preserve"> 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ab/>
      </w:r>
    </w:p>
    <w:p w14:paraId="184D8B1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Signature 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71DE196B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708207D1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Supervisor</w:t>
      </w:r>
      <w:r w:rsidRPr="00CE2445">
        <w:rPr>
          <w:rFonts w:ascii="Arial" w:eastAsia="Times New Roman" w:hAnsi="Arial" w:cs="Arial"/>
          <w:sz w:val="24"/>
          <w:szCs w:val="24"/>
        </w:rPr>
        <w:t xml:space="preserve">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</w:t>
      </w:r>
      <w:r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          </w:t>
      </w:r>
      <w:r w:rsidRPr="00CE2445">
        <w:rPr>
          <w:rFonts w:ascii="Arial" w:eastAsia="Times New Roman" w:hAnsi="Arial" w:cs="Arial"/>
          <w:sz w:val="24"/>
          <w:szCs w:val="24"/>
        </w:rPr>
        <w:t>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4772D722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1BB41715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6E65166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 xml:space="preserve">Title III Director: 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                                                                      </w:t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_______________</w:t>
      </w:r>
      <w:r w:rsidRPr="00CE2445">
        <w:rPr>
          <w:rFonts w:ascii="Arial" w:eastAsia="Times New Roman" w:hAnsi="Arial" w:cs="Arial"/>
          <w:sz w:val="24"/>
          <w:szCs w:val="24"/>
          <w:u w:val="single"/>
        </w:rPr>
        <w:t xml:space="preserve"> </w:t>
      </w:r>
    </w:p>
    <w:p w14:paraId="2CCDAEEA" w14:textId="77777777" w:rsidR="00DD64D7" w:rsidRPr="00CE2445" w:rsidRDefault="00DD64D7" w:rsidP="00DD64D7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>Signature</w:t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</w:r>
      <w:r w:rsidRPr="00CE2445">
        <w:rPr>
          <w:rFonts w:ascii="Arial" w:eastAsia="Times New Roman" w:hAnsi="Arial" w:cs="Arial"/>
          <w:sz w:val="24"/>
          <w:szCs w:val="24"/>
        </w:rPr>
        <w:tab/>
        <w:t xml:space="preserve">   </w:t>
      </w:r>
      <w:r w:rsidRPr="00CE2445">
        <w:rPr>
          <w:rFonts w:ascii="Arial" w:eastAsia="Times New Roman" w:hAnsi="Arial" w:cs="Arial"/>
          <w:sz w:val="24"/>
          <w:szCs w:val="24"/>
        </w:rPr>
        <w:tab/>
        <w:t>Date</w:t>
      </w:r>
    </w:p>
    <w:p w14:paraId="69BC2052" w14:textId="77777777" w:rsidR="009057DE" w:rsidRDefault="009057DE"/>
    <w:sectPr w:rsidR="009057DE" w:rsidSect="002E724B">
      <w:pgSz w:w="12240" w:h="15840"/>
      <w:pgMar w:top="1440" w:right="1440" w:bottom="1440" w:left="1440" w:header="720" w:footer="720" w:gutter="0"/>
      <w:pgBorders w:offsetFrom="page">
        <w:top w:val="single" w:sz="12" w:space="24" w:color="4472C4" w:themeColor="accent1"/>
        <w:left w:val="single" w:sz="12" w:space="24" w:color="4472C4" w:themeColor="accent1"/>
        <w:bottom w:val="single" w:sz="12" w:space="24" w:color="4472C4" w:themeColor="accent1"/>
        <w:right w:val="single" w:sz="12" w:space="24" w:color="4472C4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zM0MDM1MDS2MDBX0lEKTi0uzszPAykwqgUAmhnUhSwAAAA="/>
  </w:docVars>
  <w:rsids>
    <w:rsidRoot w:val="00DD64D7"/>
    <w:rsid w:val="00045B82"/>
    <w:rsid w:val="001849DE"/>
    <w:rsid w:val="002D526B"/>
    <w:rsid w:val="002E724B"/>
    <w:rsid w:val="00300ED0"/>
    <w:rsid w:val="00310439"/>
    <w:rsid w:val="00383CBB"/>
    <w:rsid w:val="005F6F54"/>
    <w:rsid w:val="00790605"/>
    <w:rsid w:val="00877CE6"/>
    <w:rsid w:val="008D382F"/>
    <w:rsid w:val="009057DE"/>
    <w:rsid w:val="00AF7299"/>
    <w:rsid w:val="00B96CF9"/>
    <w:rsid w:val="00BB7530"/>
    <w:rsid w:val="00C87081"/>
    <w:rsid w:val="00CE2BB9"/>
    <w:rsid w:val="00DD64D7"/>
    <w:rsid w:val="00DE6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65721"/>
  <w15:chartTrackingRefBased/>
  <w15:docId w15:val="{A1E86F3E-7892-49B1-9132-948E75E86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64D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DD64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EF7559A3CE461CA0AFD294C2167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D389A-4D3B-4C8B-8D8C-DCC11168ECDE}"/>
      </w:docPartPr>
      <w:docPartBody>
        <w:p w:rsidR="00AF1859" w:rsidRDefault="00DD6955" w:rsidP="00DD6955">
          <w:pPr>
            <w:pStyle w:val="27EF7559A3CE461CA0AFD294C216737E3"/>
          </w:pPr>
          <w:r w:rsidRPr="003603C3">
            <w:rPr>
              <w:rStyle w:val="PlaceholderText"/>
              <w:rFonts w:ascii="Arial" w:hAnsi="Arial" w:cs="Arial"/>
              <w:color w:val="3B3838" w:themeColor="background2" w:themeShade="40"/>
              <w:sz w:val="24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6955"/>
    <w:rsid w:val="000E245C"/>
    <w:rsid w:val="005B5ED3"/>
    <w:rsid w:val="007A01EE"/>
    <w:rsid w:val="007D2138"/>
    <w:rsid w:val="00820878"/>
    <w:rsid w:val="008647EA"/>
    <w:rsid w:val="00AF1859"/>
    <w:rsid w:val="00DD6955"/>
    <w:rsid w:val="00E67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6955"/>
    <w:rPr>
      <w:color w:val="808080"/>
    </w:rPr>
  </w:style>
  <w:style w:type="paragraph" w:customStyle="1" w:styleId="27EF7559A3CE461CA0AFD294C216737E3">
    <w:name w:val="27EF7559A3CE461CA0AFD294C216737E3"/>
    <w:rsid w:val="00DD695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10B6E-F1BD-47AA-8C72-1A4F0FEA1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Cooper-Johnson, Chrystal</cp:lastModifiedBy>
  <cp:revision>5</cp:revision>
  <cp:lastPrinted>2022-09-30T16:57:00Z</cp:lastPrinted>
  <dcterms:created xsi:type="dcterms:W3CDTF">2023-10-02T14:09:00Z</dcterms:created>
  <dcterms:modified xsi:type="dcterms:W3CDTF">2023-10-02T14:17:00Z</dcterms:modified>
</cp:coreProperties>
</file>